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2204" w:rsidRDefault="001D065F">
      <w:pPr>
        <w:pStyle w:val="a4"/>
      </w:pPr>
      <w:r>
        <w:t>Отчёт по лабораторной работе №8</w:t>
      </w:r>
    </w:p>
    <w:p w:rsidR="00CA2204" w:rsidRDefault="001D065F">
      <w:pPr>
        <w:pStyle w:val="a5"/>
      </w:pPr>
      <w:r>
        <w:t>Целочисленная арифметика многократной точности</w:t>
      </w:r>
    </w:p>
    <w:p w:rsidR="00CA2204" w:rsidRDefault="00B86A60">
      <w:pPr>
        <w:pStyle w:val="Author"/>
      </w:pPr>
      <w:r>
        <w:t>Милёхин Александр</w:t>
      </w:r>
      <w:r w:rsidR="001D065F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0121819"/>
        <w:docPartObj>
          <w:docPartGallery w:val="Table of Contents"/>
          <w:docPartUnique/>
        </w:docPartObj>
      </w:sdtPr>
      <w:sdtEndPr/>
      <w:sdtContent>
        <w:p w:rsidR="00CA2204" w:rsidRDefault="001D065F">
          <w:pPr>
            <w:pStyle w:val="ae"/>
          </w:pPr>
          <w:r>
            <w:t>Содержание</w:t>
          </w:r>
        </w:p>
        <w:p w:rsidR="00B86A60" w:rsidRDefault="001D065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081546" w:history="1">
            <w:r w:rsidR="00B86A60" w:rsidRPr="00910B17">
              <w:rPr>
                <w:rStyle w:val="ad"/>
                <w:noProof/>
              </w:rPr>
              <w:t>1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Цель работы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46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1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81547" w:history="1">
            <w:r w:rsidR="00B86A60" w:rsidRPr="00910B17">
              <w:rPr>
                <w:rStyle w:val="ad"/>
                <w:noProof/>
              </w:rPr>
              <w:t>2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Теоретические сведения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47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1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48" w:history="1">
            <w:r w:rsidR="00B86A60" w:rsidRPr="00910B17">
              <w:rPr>
                <w:rStyle w:val="ad"/>
                <w:noProof/>
              </w:rPr>
              <w:t>2.1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Сложение неотрицательных целых чисел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48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2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49" w:history="1">
            <w:r w:rsidR="00B86A60" w:rsidRPr="00910B17">
              <w:rPr>
                <w:rStyle w:val="ad"/>
                <w:noProof/>
              </w:rPr>
              <w:t>2.2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Вычитание неотрицательных целых чисел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49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2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50" w:history="1">
            <w:r w:rsidR="00B86A60" w:rsidRPr="00910B17">
              <w:rPr>
                <w:rStyle w:val="ad"/>
                <w:noProof/>
              </w:rPr>
              <w:t>2.3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Умножение неотрицательных целых чисел столбиком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0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2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51" w:history="1">
            <w:r w:rsidR="00B86A60" w:rsidRPr="00910B17">
              <w:rPr>
                <w:rStyle w:val="ad"/>
                <w:noProof/>
              </w:rPr>
              <w:t>2.4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Быстрый столбик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1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3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52" w:history="1">
            <w:r w:rsidR="00B86A60" w:rsidRPr="00910B17">
              <w:rPr>
                <w:rStyle w:val="ad"/>
                <w:noProof/>
              </w:rPr>
              <w:t>2.5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Деление многоразрядных целых чисел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2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3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81553" w:history="1">
            <w:r w:rsidR="00B86A60" w:rsidRPr="00910B17">
              <w:rPr>
                <w:rStyle w:val="ad"/>
                <w:noProof/>
              </w:rPr>
              <w:t>3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Выполнение работы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3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3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54" w:history="1">
            <w:r w:rsidR="00B86A60" w:rsidRPr="00910B17">
              <w:rPr>
                <w:rStyle w:val="ad"/>
                <w:noProof/>
              </w:rPr>
              <w:t>3.1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Реализация алгоритмов на языке Python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4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3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5081555" w:history="1">
            <w:r w:rsidR="00B86A60" w:rsidRPr="00910B17">
              <w:rPr>
                <w:rStyle w:val="ad"/>
                <w:noProof/>
              </w:rPr>
              <w:t>3.2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Контрольный пример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5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6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5081556" w:history="1">
            <w:r w:rsidR="00B86A60" w:rsidRPr="00910B17">
              <w:rPr>
                <w:rStyle w:val="ad"/>
                <w:noProof/>
              </w:rPr>
              <w:t>4</w:t>
            </w:r>
            <w:r w:rsidR="00B86A60">
              <w:rPr>
                <w:noProof/>
              </w:rPr>
              <w:tab/>
            </w:r>
            <w:r w:rsidR="00B86A60" w:rsidRPr="00910B17">
              <w:rPr>
                <w:rStyle w:val="ad"/>
                <w:noProof/>
              </w:rPr>
              <w:t>Выводы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6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7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B86A60" w:rsidRDefault="00A2226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081557" w:history="1">
            <w:r w:rsidR="00B86A60" w:rsidRPr="00910B17">
              <w:rPr>
                <w:rStyle w:val="ad"/>
                <w:noProof/>
              </w:rPr>
              <w:t>Список литературы</w:t>
            </w:r>
            <w:r w:rsidR="00B86A60">
              <w:rPr>
                <w:noProof/>
                <w:webHidden/>
              </w:rPr>
              <w:tab/>
            </w:r>
            <w:r w:rsidR="00B86A60">
              <w:rPr>
                <w:noProof/>
                <w:webHidden/>
              </w:rPr>
              <w:fldChar w:fldCharType="begin"/>
            </w:r>
            <w:r w:rsidR="00B86A60">
              <w:rPr>
                <w:noProof/>
                <w:webHidden/>
              </w:rPr>
              <w:instrText xml:space="preserve"> PAGEREF _Toc95081557 \h </w:instrText>
            </w:r>
            <w:r w:rsidR="00B86A60">
              <w:rPr>
                <w:noProof/>
                <w:webHidden/>
              </w:rPr>
            </w:r>
            <w:r w:rsidR="00B86A60">
              <w:rPr>
                <w:noProof/>
                <w:webHidden/>
              </w:rPr>
              <w:fldChar w:fldCharType="separate"/>
            </w:r>
            <w:r w:rsidR="00B86A60">
              <w:rPr>
                <w:noProof/>
                <w:webHidden/>
              </w:rPr>
              <w:t>7</w:t>
            </w:r>
            <w:r w:rsidR="00B86A60">
              <w:rPr>
                <w:noProof/>
                <w:webHidden/>
              </w:rPr>
              <w:fldChar w:fldCharType="end"/>
            </w:r>
          </w:hyperlink>
        </w:p>
        <w:p w:rsidR="00CA2204" w:rsidRDefault="001D065F">
          <w:r>
            <w:fldChar w:fldCharType="end"/>
          </w:r>
        </w:p>
      </w:sdtContent>
    </w:sdt>
    <w:p w:rsidR="00CA2204" w:rsidRDefault="001D065F">
      <w:pPr>
        <w:pStyle w:val="1"/>
      </w:pPr>
      <w:bookmarkStart w:id="0" w:name="_Toc9508154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CA2204" w:rsidRDefault="001D065F">
      <w:pPr>
        <w:pStyle w:val="FirstParagraph"/>
      </w:pPr>
      <w:r>
        <w:t>Ознакомление с алгоритмами целочисленной арифметики многократной точности, а также их последующая программная реализация.</w:t>
      </w:r>
    </w:p>
    <w:p w:rsidR="00CA2204" w:rsidRDefault="001D065F">
      <w:pPr>
        <w:pStyle w:val="1"/>
      </w:pPr>
      <w:bookmarkStart w:id="2" w:name="_Toc95081547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:rsidR="00CA2204" w:rsidRDefault="001D065F">
      <w:pPr>
        <w:pStyle w:val="FirstParagraph"/>
      </w:pPr>
      <w:r>
        <w:t>Высокоточная (длинная) арифметика — это операции (базовые арифметические действия, элементарные математические функции и пр.) над числами большой разрядности (многоразрядными числами), т.е. числами, разрядность которых превышает длину машинного слова универсальных процессоров общего назначения (более 128 бит).</w:t>
      </w:r>
    </w:p>
    <w:p w:rsidR="00CA2204" w:rsidRDefault="001D065F">
      <w:pPr>
        <w:pStyle w:val="a0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. Для задания чисел такого размера не подходит ни один стандартный целочисленный тип данных современных языков программирования. Представление чисел в формате с плавающей точкой позволяет задать очень большие числа (например, тип long double языка C++ – д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00</m:t>
            </m:r>
          </m:sup>
        </m:sSup>
      </m:oMath>
      <w:r>
        <w:t xml:space="preserve">), но не удовлетворяет требованию абсолютной точности, характерному для </w:t>
      </w:r>
      <w:r>
        <w:lastRenderedPageBreak/>
        <w:t xml:space="preserve">криптографических приложений. Поэтому большие целые числа представляются в криптографических пакетах в виде последовательности цифр в некоторой системе счисления (обозначим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 xml:space="preserve">): $x = (x_{n-1} x_{n-2} x_1 x_0)_b, $ где 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>.</w:t>
      </w:r>
    </w:p>
    <w:p w:rsidR="00CA2204" w:rsidRDefault="001D065F">
      <w:pPr>
        <w:pStyle w:val="a0"/>
      </w:pPr>
      <w:r>
        <w:t xml:space="preserve">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 xml:space="preserve"> выбирается так, чтобы существовали машинные команды для работы с однозначными и двузначными числами; как правило, </w:t>
      </w:r>
      <m:oMath>
        <m:r>
          <w:rPr>
            <w:rFonts w:ascii="Cambria Math" w:hAnsi="Cambria Math"/>
          </w:rPr>
          <m:t>b</m:t>
        </m:r>
      </m:oMath>
      <w:r>
        <w:t xml:space="preserve"> равн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ил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>.</w:t>
      </w:r>
    </w:p>
    <w:p w:rsidR="00CA2204" w:rsidRDefault="001D065F">
      <w:pPr>
        <w:pStyle w:val="a0"/>
      </w:pPr>
      <w:r>
        <w:t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 w:rsidR="00CA2204" w:rsidRDefault="001D065F">
      <w:pPr>
        <w:pStyle w:val="a0"/>
      </w:pPr>
      <w:r>
        <w:t>Далее при описании алгоритмов квадратные скобки означают, что берётся целая часть числа.</w:t>
      </w:r>
    </w:p>
    <w:p w:rsidR="00CA2204" w:rsidRDefault="001D065F">
      <w:pPr>
        <w:pStyle w:val="2"/>
      </w:pPr>
      <w:bookmarkStart w:id="4" w:name="_Toc95081548"/>
      <w:bookmarkStart w:id="5" w:name="сложение-неотрицательных-целых-чисел"/>
      <w:r>
        <w:rPr>
          <w:rStyle w:val="SectionNumber"/>
        </w:rPr>
        <w:t>2.1</w:t>
      </w:r>
      <w:r>
        <w:tab/>
        <w:t>Сложение неотрицательных целых чисел</w:t>
      </w:r>
      <w:bookmarkEnd w:id="4"/>
    </w:p>
    <w:p w:rsidR="00CA2204" w:rsidRDefault="001D065F">
      <w:pPr>
        <w:pStyle w:val="FirstParagraph"/>
      </w:pPr>
      <w:r>
        <w:t xml:space="preserve">*Вход.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CA2204" w:rsidRDefault="001D065F">
      <w:pPr>
        <w:pStyle w:val="a0"/>
      </w:pPr>
      <w:r>
        <w:t xml:space="preserve">*Выход. Сумма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цифра переноса, всегда равная </w:t>
      </w:r>
      <m:oMath>
        <m:r>
          <w:rPr>
            <w:rFonts w:ascii="Cambria Math" w:hAnsi="Cambria Math"/>
          </w:rPr>
          <m:t>0</m:t>
        </m:r>
      </m:oMath>
      <w:r>
        <w:t xml:space="preserve"> либо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:rsidR="00CA2204" w:rsidRDefault="001D065F">
      <w:pPr>
        <w:pStyle w:val="Compact"/>
        <w:numPr>
          <w:ilvl w:val="0"/>
          <w:numId w:val="2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</w:t>
      </w:r>
      <m:oMath>
        <m:r>
          <w:rPr>
            <w:rFonts w:ascii="Cambria Math" w:hAnsi="Cambria Math"/>
          </w:rPr>
          <m:t>j</m:t>
        </m:r>
      </m:oMath>
      <w:r>
        <w:rPr>
          <w:i/>
          <w:iCs/>
        </w:rPr>
        <w:t xml:space="preserve"> идет по разрядам, </w:t>
      </w:r>
      <m:oMath>
        <m:r>
          <w:rPr>
            <w:rFonts w:ascii="Cambria Math" w:hAnsi="Cambria Math"/>
          </w:rPr>
          <m:t>k</m:t>
        </m:r>
      </m:oMath>
      <w:r>
        <w:rPr>
          <w:i/>
          <w:iCs/>
        </w:rPr>
        <w:t xml:space="preserve"> следит за переносом</w:t>
      </w:r>
      <w:r>
        <w:t>).</w:t>
      </w:r>
    </w:p>
    <w:p w:rsidR="00CA2204" w:rsidRDefault="001D065F">
      <w:pPr>
        <w:pStyle w:val="Compact"/>
        <w:numPr>
          <w:ilvl w:val="0"/>
          <w:numId w:val="2"/>
        </w:numPr>
      </w:pPr>
      <w:r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k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:rsidR="00CA2204" w:rsidRDefault="001D065F">
      <w:pPr>
        <w:pStyle w:val="Compact"/>
        <w:numPr>
          <w:ilvl w:val="0"/>
          <w:numId w:val="2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2;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CA2204" w:rsidRDefault="001D065F">
      <w:pPr>
        <w:pStyle w:val="2"/>
      </w:pPr>
      <w:bookmarkStart w:id="6" w:name="_Toc95081549"/>
      <w:bookmarkStart w:id="7" w:name="вычитание-неотрицательных-целых-чисел"/>
      <w:bookmarkEnd w:id="5"/>
      <w:r>
        <w:rPr>
          <w:rStyle w:val="SectionNumber"/>
        </w:rPr>
        <w:t>2.2</w:t>
      </w:r>
      <w:r>
        <w:tab/>
        <w:t>Вычитание неотрицательных целых чисел</w:t>
      </w:r>
      <w:bookmarkEnd w:id="6"/>
    </w:p>
    <w:p w:rsidR="00CA2204" w:rsidRDefault="001D065F">
      <w:pPr>
        <w:pStyle w:val="FirstParagraph"/>
      </w:pPr>
      <w:r>
        <w:t xml:space="preserve">*Вход.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v</m:t>
        </m:r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CA2204" w:rsidRDefault="001D065F">
      <w:pPr>
        <w:pStyle w:val="a0"/>
      </w:pPr>
      <w:r>
        <w:t xml:space="preserve">*Выход. Разность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>.</w:t>
      </w:r>
    </w:p>
    <w:p w:rsidR="00CA2204" w:rsidRDefault="001D065F">
      <w:pPr>
        <w:pStyle w:val="Compact"/>
        <w:numPr>
          <w:ilvl w:val="0"/>
          <w:numId w:val="3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</w:t>
      </w:r>
      <m:oMath>
        <m:r>
          <w:rPr>
            <w:rFonts w:ascii="Cambria Math" w:hAnsi="Cambria Math"/>
          </w:rPr>
          <m:t>k</m:t>
        </m:r>
      </m:oMath>
      <w:r>
        <w:t xml:space="preserve"> – заём из старшего разряда).</w:t>
      </w:r>
    </w:p>
    <w:p w:rsidR="00CA2204" w:rsidRDefault="001D065F">
      <w:pPr>
        <w:pStyle w:val="Compact"/>
        <w:numPr>
          <w:ilvl w:val="0"/>
          <w:numId w:val="3"/>
        </w:numPr>
      </w:pPr>
      <w:r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;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:rsidR="00CA2204" w:rsidRDefault="001D065F">
      <w:pPr>
        <w:pStyle w:val="Compact"/>
        <w:numPr>
          <w:ilvl w:val="0"/>
          <w:numId w:val="3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2;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CA2204" w:rsidRDefault="001D065F">
      <w:pPr>
        <w:pStyle w:val="2"/>
      </w:pPr>
      <w:bookmarkStart w:id="8" w:name="_Toc95081550"/>
      <w:bookmarkStart w:id="9" w:name="Xad18f1b4cf38699e5b4d29df868b6b3dabb2874"/>
      <w:bookmarkEnd w:id="7"/>
      <w:r>
        <w:rPr>
          <w:rStyle w:val="SectionNumber"/>
        </w:rPr>
        <w:t>2.3</w:t>
      </w:r>
      <w:r>
        <w:tab/>
        <w:t>Умножение неотрицательных целых чисел столбиком</w:t>
      </w:r>
      <w:bookmarkEnd w:id="8"/>
    </w:p>
    <w:p w:rsidR="00CA2204" w:rsidRDefault="001D065F">
      <w:pPr>
        <w:pStyle w:val="FirstParagraph"/>
      </w:pPr>
      <w:r>
        <w:t xml:space="preserve">*Вход.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CA2204" w:rsidRDefault="001D065F">
      <w:pPr>
        <w:pStyle w:val="a0"/>
      </w:pPr>
      <w:r>
        <w:t xml:space="preserve">*Выход.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:rsidR="00CA2204" w:rsidRDefault="001D065F">
      <w:pPr>
        <w:pStyle w:val="Compact"/>
        <w:numPr>
          <w:ilvl w:val="0"/>
          <w:numId w:val="4"/>
        </w:numPr>
      </w:pPr>
      <w:r>
        <w:t xml:space="preserve">Выполнить присво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 xml:space="preserve"> (</w:t>
      </w:r>
      <m:oMath>
        <m:r>
          <w:rPr>
            <w:rFonts w:ascii="Cambria Math" w:hAnsi="Cambria Math"/>
          </w:rPr>
          <m:t>j</m:t>
        </m:r>
      </m:oMath>
      <w:r>
        <w:rPr>
          <w:i/>
          <w:iCs/>
        </w:rPr>
        <w:t xml:space="preserve"> перемещается по номерам разрядов числа </w:t>
      </w:r>
      <m:oMath>
        <m:r>
          <w:rPr>
            <w:rFonts w:ascii="Cambria Math" w:hAnsi="Cambria Math"/>
          </w:rPr>
          <m:t>v</m:t>
        </m:r>
      </m:oMath>
      <w:r>
        <w:rPr>
          <w:i/>
          <w:iCs/>
        </w:rPr>
        <w:t xml:space="preserve"> от младших к старшим</w:t>
      </w:r>
      <w:r>
        <w:t>).</w:t>
      </w:r>
    </w:p>
    <w:p w:rsidR="00CA2204" w:rsidRDefault="001D065F">
      <w:pPr>
        <w:pStyle w:val="Compact"/>
        <w:numPr>
          <w:ilvl w:val="0"/>
          <w:numId w:val="4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и перейти на шаг 6.</w:t>
      </w:r>
    </w:p>
    <w:p w:rsidR="00CA2204" w:rsidRDefault="001D065F">
      <w:pPr>
        <w:pStyle w:val="Compact"/>
        <w:numPr>
          <w:ilvl w:val="0"/>
          <w:numId w:val="4"/>
        </w:numPr>
      </w:pPr>
      <w:r>
        <w:lastRenderedPageBreak/>
        <w:t xml:space="preserve">Присво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</w:t>
      </w:r>
      <w:r>
        <w:rPr>
          <w:i/>
          <w:iCs/>
        </w:rPr>
        <w:t xml:space="preserve">значение </w:t>
      </w:r>
      <m:oMath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идет по номерам разрядов числа </w:t>
      </w:r>
      <m:oMath>
        <m:r>
          <w:rPr>
            <w:rFonts w:ascii="Cambria Math" w:hAnsi="Cambria Math"/>
          </w:rPr>
          <m:t>u</m:t>
        </m:r>
      </m:oMath>
      <w:r>
        <w:rPr>
          <w:i/>
          <w:iCs/>
        </w:rPr>
        <w:t xml:space="preserve">, </w:t>
      </w:r>
      <m:oMath>
        <m:r>
          <w:rPr>
            <w:rFonts w:ascii="Cambria Math" w:hAnsi="Cambria Math"/>
          </w:rPr>
          <m:t>k</m:t>
        </m:r>
      </m:oMath>
      <w:r>
        <w:rPr>
          <w:i/>
          <w:iCs/>
        </w:rPr>
        <w:t xml:space="preserve"> отвечает за перенос</w:t>
      </w:r>
      <w:r>
        <w:t>).</w:t>
      </w:r>
    </w:p>
    <w:p w:rsidR="00CA2204" w:rsidRDefault="001D065F">
      <w:pPr>
        <w:pStyle w:val="Compact"/>
        <w:numPr>
          <w:ilvl w:val="0"/>
          <w:numId w:val="4"/>
        </w:numPr>
      </w:pPr>
      <w:r>
        <w:t xml:space="preserve">Присвоить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:rsidR="00CA2204" w:rsidRDefault="001D065F">
      <w:pPr>
        <w:pStyle w:val="Compact"/>
        <w:numPr>
          <w:ilvl w:val="0"/>
          <w:numId w:val="4"/>
        </w:numPr>
      </w:pPr>
      <w:r>
        <w:t xml:space="preserve">Присво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4, иначе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.</w:t>
      </w:r>
    </w:p>
    <w:p w:rsidR="00CA2204" w:rsidRDefault="001D065F">
      <w:pPr>
        <w:pStyle w:val="Compact"/>
        <w:numPr>
          <w:ilvl w:val="0"/>
          <w:numId w:val="4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ернуться на шаг 2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CA2204" w:rsidRDefault="001D065F">
      <w:pPr>
        <w:pStyle w:val="2"/>
      </w:pPr>
      <w:bookmarkStart w:id="10" w:name="_Toc95081551"/>
      <w:bookmarkStart w:id="11" w:name="быстрый-столбик"/>
      <w:bookmarkEnd w:id="9"/>
      <w:r>
        <w:rPr>
          <w:rStyle w:val="SectionNumber"/>
        </w:rPr>
        <w:t>2.4</w:t>
      </w:r>
      <w:r>
        <w:tab/>
        <w:t>Быстрый столбик</w:t>
      </w:r>
      <w:bookmarkEnd w:id="10"/>
    </w:p>
    <w:p w:rsidR="00CA2204" w:rsidRDefault="001D065F">
      <w:pPr>
        <w:pStyle w:val="FirstParagraph"/>
      </w:pPr>
      <w:r>
        <w:t xml:space="preserve">*Вход.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CA2204" w:rsidRDefault="001D065F">
      <w:pPr>
        <w:pStyle w:val="a0"/>
      </w:pPr>
      <w:r>
        <w:t xml:space="preserve">*Выход.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:rsidR="00CA2204" w:rsidRDefault="001D065F">
      <w:pPr>
        <w:pStyle w:val="Compact"/>
        <w:numPr>
          <w:ilvl w:val="0"/>
          <w:numId w:val="5"/>
        </w:numPr>
      </w:pPr>
      <w:r>
        <w:t xml:space="preserve">Присвоить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:rsidR="00CA2204" w:rsidRDefault="001D065F">
      <w:pPr>
        <w:pStyle w:val="Compact"/>
        <w:numPr>
          <w:ilvl w:val="0"/>
          <w:numId w:val="5"/>
        </w:numPr>
      </w:pPr>
      <w:r>
        <w:t xml:space="preserve">Для </w:t>
      </w:r>
      <m:oMath>
        <m:r>
          <w:rPr>
            <w:rFonts w:ascii="Cambria Math" w:hAnsi="Cambria Math"/>
          </w:rPr>
          <m:t>s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с шагом 1 выполнить шаги 3 и 4.</w:t>
      </w:r>
    </w:p>
    <w:p w:rsidR="00CA2204" w:rsidRDefault="001D065F">
      <w:pPr>
        <w:pStyle w:val="Compact"/>
        <w:numPr>
          <w:ilvl w:val="0"/>
          <w:numId w:val="5"/>
        </w:numPr>
      </w:pPr>
      <w:r>
        <w:t xml:space="preserve">Для </w:t>
      </w:r>
      <m:oMath>
        <m:r>
          <w:rPr>
            <w:rFonts w:ascii="Cambria Math" w:hAnsi="Cambria Math"/>
          </w:rPr>
          <m:t>i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s</m:t>
        </m:r>
      </m:oMath>
      <w:r>
        <w:t xml:space="preserve"> с шагом 1 выполнить присвоение </w:t>
      </w:r>
      <m:oMath>
        <m:r>
          <w:rPr>
            <w:rFonts w:ascii="Cambria Math" w:hAnsi="Cambria Math"/>
          </w:rPr>
          <m:t>t 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 t 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:rsidR="00CA2204" w:rsidRDefault="001D065F">
      <w:pPr>
        <w:pStyle w:val="Compact"/>
        <w:numPr>
          <w:ilvl w:val="0"/>
          <w:numId w:val="5"/>
        </w:numPr>
      </w:pPr>
      <w:r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 xml:space="preserve">.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:rsidR="00CA2204" w:rsidRDefault="001D065F">
      <w:pPr>
        <w:pStyle w:val="2"/>
      </w:pPr>
      <w:bookmarkStart w:id="12" w:name="_Toc95081552"/>
      <w:bookmarkStart w:id="13" w:name="деление-многоразрядных-целых-чисел"/>
      <w:bookmarkEnd w:id="11"/>
      <w:r>
        <w:rPr>
          <w:rStyle w:val="SectionNumber"/>
        </w:rPr>
        <w:t>2.5</w:t>
      </w:r>
      <w:r>
        <w:tab/>
        <w:t>Деление многоразрядных целых чисел</w:t>
      </w:r>
      <w:bookmarkEnd w:id="12"/>
    </w:p>
    <w:p w:rsidR="00CA2204" w:rsidRDefault="001D065F">
      <w:pPr>
        <w:pStyle w:val="FirstParagraph"/>
      </w:pPr>
      <w:r>
        <w:t xml:space="preserve">*Вход.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:rsidR="00CA2204" w:rsidRDefault="001D065F">
      <w:pPr>
        <w:pStyle w:val="a0"/>
      </w:pPr>
      <w:r>
        <w:t xml:space="preserve">*Выход. Частное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остаток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CA2204" w:rsidRDefault="001D065F">
      <w:pPr>
        <w:pStyle w:val="Compact"/>
        <w:numPr>
          <w:ilvl w:val="0"/>
          <w:numId w:val="6"/>
        </w:numPr>
      </w:pPr>
      <w:r>
        <w:t xml:space="preserve">Для </w:t>
      </w:r>
      <m:oMath>
        <m:r>
          <w:rPr>
            <w:rFonts w:ascii="Cambria Math" w:hAnsi="Cambria Math"/>
          </w:rPr>
          <m:t>j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>
        <w:t xml:space="preserve">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:rsidR="00CA2204" w:rsidRDefault="001D065F">
      <w:pPr>
        <w:pStyle w:val="Compact"/>
        <w:numPr>
          <w:ilvl w:val="0"/>
          <w:numId w:val="6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, выполнять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:rsidR="00CA2204" w:rsidRDefault="001D065F">
      <w:pPr>
        <w:pStyle w:val="Compact"/>
        <w:numPr>
          <w:ilvl w:val="0"/>
          <w:numId w:val="6"/>
        </w:numPr>
      </w:pPr>
      <w:r>
        <w:t xml:space="preserve">Дл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выполнять пункты 3.1 – 3.4: 3.1. 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иначе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den>
        </m:f>
      </m:oMath>
      <w:r>
        <w:t xml:space="preserve">. 3.2. по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выполня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3.3. присво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v</m:t>
        </m:r>
      </m:oMath>
      <w:r>
        <w:t xml:space="preserve">. 3.4. есл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 1</m:t>
        </m:r>
      </m:oMath>
      <w:r>
        <w:t>.</w:t>
      </w:r>
    </w:p>
    <w:p w:rsidR="00CA2204" w:rsidRDefault="001D065F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. Результат: </w:t>
      </w:r>
      <m:oMath>
        <m:r>
          <w:rPr>
            <w:rFonts w:ascii="Cambria Math" w:hAnsi="Cambria Math"/>
          </w:rPr>
          <m:t>q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:rsidR="00CA2204" w:rsidRDefault="001D065F">
      <w:pPr>
        <w:pStyle w:val="1"/>
      </w:pPr>
      <w:bookmarkStart w:id="14" w:name="_Toc95081553"/>
      <w:bookmarkStart w:id="15" w:name="выполнение-работы"/>
      <w:bookmarkEnd w:id="3"/>
      <w:bookmarkEnd w:id="13"/>
      <w:r>
        <w:rPr>
          <w:rStyle w:val="SectionNumber"/>
        </w:rPr>
        <w:t>3</w:t>
      </w:r>
      <w:r>
        <w:tab/>
        <w:t>Выполнение работы</w:t>
      </w:r>
      <w:bookmarkEnd w:id="14"/>
    </w:p>
    <w:p w:rsidR="00CA2204" w:rsidRDefault="001D065F">
      <w:pPr>
        <w:pStyle w:val="2"/>
      </w:pPr>
      <w:bookmarkStart w:id="16" w:name="_Toc95081554"/>
      <w:bookmarkStart w:id="17" w:name="реализация-алгоритмов-на-языке-python"/>
      <w:r>
        <w:rPr>
          <w:rStyle w:val="SectionNumber"/>
        </w:rPr>
        <w:t>3.1</w:t>
      </w:r>
      <w:r>
        <w:tab/>
        <w:t>Реализация алгоритмов на языке Python</w:t>
      </w:r>
      <w:bookmarkEnd w:id="16"/>
    </w:p>
    <w:p w:rsidR="00CA2204" w:rsidRPr="00B86A60" w:rsidRDefault="001D065F">
      <w:pPr>
        <w:pStyle w:val="SourceCode"/>
        <w:rPr>
          <w:lang w:val="en-GB"/>
        </w:rPr>
      </w:pPr>
      <w:r w:rsidRPr="00B86A60">
        <w:rPr>
          <w:rStyle w:val="VerbatimChar"/>
          <w:lang w:val="en-GB"/>
        </w:rPr>
        <w:t>import math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#Algorithm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 = "25534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v = "34789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b = 1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n = 5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j = n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k = 0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lastRenderedPageBreak/>
        <w:t>w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i in range(1, n+1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.append((int(u[n-i]) + int(v[n-i]) + k) % b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k = (int(u[n-i]) + int(v[n-i]) + k) // b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j = j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.reverse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print(w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#Algorithm 2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 = "45678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v = "23456"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j = n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k = 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i in range(1, n+1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.append((int(u[n-i]) - int(v[n-i]) +  k) % b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k = (int(u[n-i]) - int(v[n-i]) + k) // b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j = j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.reverse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print(w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#Algorithm 3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 = "123450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v = "7895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n = 6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m = 4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i in range(m+n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.append(0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j = m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def step2(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v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w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j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j == m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j = j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int(v[j]) == 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w[j] = 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step6(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def step4(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k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t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i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i == n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i = i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t = int(u[i]) * int(v[j]) + w[i+j] + k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[i+j] = t % b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k = t / b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lastRenderedPageBreak/>
        <w:t xml:space="preserve">    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def step5(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i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w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j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k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 = i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i &gt; 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step4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else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w[j] = k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def step6(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j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global w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j = j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j &gt; 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step2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j == 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print(w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step2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i = n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k = 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t =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step4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step5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step6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print(w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#Algorithm 4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4 = "12345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n = 5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v4 = "6780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m = 4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b = 1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1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i in range(m+n+2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1.append(0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t1 = 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s1 in range(0, m+n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for i1 in range(0, s1+1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if n-i1 &gt; n or m-s1+i1 &gt; m or n-i1 &lt; 0 or m-s1+i1&lt; 0 or m-s1+i1-1&lt;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    continue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t1 = t1 + (int(u[n-i1-1]) * int(v[m-s1+i1-1])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1[m+n-s1-1] = t1 % b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t1 = math.floor(t1/b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print(w1)</w:t>
      </w:r>
      <w:r w:rsidRPr="00B86A60">
        <w:rPr>
          <w:lang w:val="en-GB"/>
        </w:rPr>
        <w:br/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#Algorithm 5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 = "12346789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n = 7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lastRenderedPageBreak/>
        <w:t>v = "56789"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t = 4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b = 10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q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j in range(n-t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q.append(0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r = list(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j in range(t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r.append(0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while int(u) &gt;= int(v)*(b**(n-t)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q[n-t] = q[n-t] +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u = int(u) - int(v) * (b**(n-t)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u = str(u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for i in range(n, t+1, -1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v = str(v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u = str(u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int(u[i]) &gt; int(v[t]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q[i-t-1] = b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else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q[i-t-1] = math.floor((int(u[i]) * b + int(u[i-1]))/int(v[t])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while (int(q[i-t-1])*(int(v[t])*b + int(v[t-1])) &gt; int(u[i])*(b**2) + int(u[i-1])*b + int(u[i-2]))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q[i-t-1] = q[i-t-1]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u = (int(u) - q[i-t-1]*b**(i-t-1)*int(v)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if u &lt; 0: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u = int(u) + int(v) * (b**(i-t-1))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q[i-t-1] = q[i-t-1] - 1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 xml:space="preserve">        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r = u</w:t>
      </w:r>
      <w:r w:rsidRPr="00B86A60">
        <w:rPr>
          <w:lang w:val="en-GB"/>
        </w:rPr>
        <w:br/>
      </w:r>
      <w:r w:rsidRPr="00B86A60">
        <w:rPr>
          <w:rStyle w:val="VerbatimChar"/>
          <w:lang w:val="en-GB"/>
        </w:rPr>
        <w:t>print(q, r)</w:t>
      </w:r>
    </w:p>
    <w:p w:rsidR="00CA2204" w:rsidRDefault="001D065F">
      <w:pPr>
        <w:pStyle w:val="2"/>
      </w:pPr>
      <w:bookmarkStart w:id="18" w:name="_Toc95081555"/>
      <w:bookmarkStart w:id="19" w:name="контрольный-пример"/>
      <w:bookmarkEnd w:id="17"/>
      <w:r>
        <w:rPr>
          <w:rStyle w:val="SectionNumber"/>
        </w:rPr>
        <w:t>3.2</w:t>
      </w:r>
      <w:r>
        <w:tab/>
        <w:t>Контрольный пример</w:t>
      </w:r>
      <w:bookmarkEnd w:id="18"/>
    </w:p>
    <w:p w:rsidR="00CA2204" w:rsidRDefault="001D065F">
      <w:pPr>
        <w:pStyle w:val="CaptionedFigure"/>
      </w:pPr>
      <w:bookmarkStart w:id="20" w:name="fig:001"/>
      <w:r>
        <w:rPr>
          <w:noProof/>
          <w:lang w:eastAsia="ru-RU"/>
        </w:rPr>
        <w:drawing>
          <wp:inline distT="0" distB="0" distL="0" distR="0">
            <wp:extent cx="5333979" cy="2247900"/>
            <wp:effectExtent l="0" t="0" r="635" b="0"/>
            <wp:docPr id="29" name="Picture" descr="Figure 1: Пример работы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Screenshot_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9579"/>
                    <a:stretch/>
                  </pic:blipFill>
                  <pic:spPr bwMode="auto">
                    <a:xfrm>
                      <a:off x="0" y="0"/>
                      <a:ext cx="5334000" cy="224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0"/>
    </w:p>
    <w:p w:rsidR="00CA2204" w:rsidRDefault="001D065F">
      <w:pPr>
        <w:pStyle w:val="ImageCaption"/>
      </w:pPr>
      <w:r>
        <w:t>Figure 1: Пример работы алгоритмов</w:t>
      </w:r>
    </w:p>
    <w:p w:rsidR="00CA2204" w:rsidRDefault="001D065F">
      <w:pPr>
        <w:pStyle w:val="1"/>
      </w:pPr>
      <w:bookmarkStart w:id="21" w:name="_Toc95081556"/>
      <w:bookmarkStart w:id="22" w:name="выводы"/>
      <w:bookmarkEnd w:id="15"/>
      <w:bookmarkEnd w:id="19"/>
      <w:r>
        <w:rPr>
          <w:rStyle w:val="SectionNumber"/>
        </w:rPr>
        <w:lastRenderedPageBreak/>
        <w:t>4</w:t>
      </w:r>
      <w:r>
        <w:tab/>
        <w:t>Выводы</w:t>
      </w:r>
      <w:bookmarkEnd w:id="21"/>
    </w:p>
    <w:p w:rsidR="00CA2204" w:rsidRDefault="00B86A60">
      <w:pPr>
        <w:pStyle w:val="FirstParagraph"/>
      </w:pPr>
      <w:r>
        <w:t>Я изучил</w:t>
      </w:r>
      <w:r w:rsidR="001D065F">
        <w:t xml:space="preserve"> алгоритмы целочисленной</w:t>
      </w:r>
      <w:r>
        <w:t xml:space="preserve"> арифметики, а также реализовал</w:t>
      </w:r>
      <w:r w:rsidR="001D065F">
        <w:t xml:space="preserve"> их программно на языке Python.</w:t>
      </w:r>
    </w:p>
    <w:p w:rsidR="00CA2204" w:rsidRDefault="001D065F">
      <w:pPr>
        <w:pStyle w:val="1"/>
      </w:pPr>
      <w:bookmarkStart w:id="23" w:name="_Toc95081557"/>
      <w:bookmarkStart w:id="24" w:name="список-литературы"/>
      <w:bookmarkEnd w:id="22"/>
      <w:r>
        <w:t>Список литературы</w:t>
      </w:r>
      <w:bookmarkEnd w:id="23"/>
    </w:p>
    <w:p w:rsidR="00CA2204" w:rsidRDefault="00A22262">
      <w:pPr>
        <w:numPr>
          <w:ilvl w:val="0"/>
          <w:numId w:val="7"/>
        </w:numPr>
      </w:pPr>
      <w:hyperlink r:id="rId8">
        <w:r w:rsidR="001D065F">
          <w:rPr>
            <w:rStyle w:val="ad"/>
          </w:rPr>
          <w:t>Длинная арифметика от Microsoft</w:t>
        </w:r>
      </w:hyperlink>
    </w:p>
    <w:p w:rsidR="00CA2204" w:rsidRDefault="00A22262">
      <w:pPr>
        <w:numPr>
          <w:ilvl w:val="0"/>
          <w:numId w:val="7"/>
        </w:numPr>
      </w:pPr>
      <w:hyperlink r:id="rId9">
        <w:r w:rsidR="001D065F">
          <w:rPr>
            <w:rStyle w:val="ad"/>
          </w:rPr>
          <w:t>Как оперировать числами, не помещающимися ни в один из числовых типов</w:t>
        </w:r>
      </w:hyperlink>
      <w:bookmarkEnd w:id="24"/>
    </w:p>
    <w:sectPr w:rsidR="00CA22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2262" w:rsidRDefault="00A22262">
      <w:pPr>
        <w:spacing w:after="0"/>
      </w:pPr>
      <w:r>
        <w:separator/>
      </w:r>
    </w:p>
  </w:endnote>
  <w:endnote w:type="continuationSeparator" w:id="0">
    <w:p w:rsidR="00A22262" w:rsidRDefault="00A222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2262" w:rsidRDefault="00A22262">
      <w:r>
        <w:separator/>
      </w:r>
    </w:p>
  </w:footnote>
  <w:footnote w:type="continuationSeparator" w:id="0">
    <w:p w:rsidR="00A22262" w:rsidRDefault="00A22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2C6C9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D20B8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2204"/>
    <w:rsid w:val="001D065F"/>
    <w:rsid w:val="007210CE"/>
    <w:rsid w:val="00787DA8"/>
    <w:rsid w:val="00A22262"/>
    <w:rsid w:val="00B86A60"/>
    <w:rsid w:val="00CA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0F4D70-B99E-496C-8B6B-9924B0BDC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86A6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86A6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post/207754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rogramforyou.ru/poleznoe/dlinnaya-arifmetika-kak-operirovat-chislami-ne-pomeshchayushchimisya-ni-v-odin-iz-chislovyh-tip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290</Words>
  <Characters>7354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8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итяев Евгений Анатольевич НПМмд-02-21</dc:creator>
  <cp:keywords/>
  <cp:lastModifiedBy>alexmilehin1999@outlook.com</cp:lastModifiedBy>
  <cp:revision>6</cp:revision>
  <dcterms:created xsi:type="dcterms:W3CDTF">2022-02-06T20:13:00Z</dcterms:created>
  <dcterms:modified xsi:type="dcterms:W3CDTF">2022-02-13T1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Целочисленная арифметика многократной точност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